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CA002" w14:textId="2EF60AC0" w:rsidR="007342EE" w:rsidRDefault="007342EE">
      <w:r>
        <w:t>Déb : 07 :00</w:t>
      </w:r>
    </w:p>
    <w:p w14:paraId="30074483" w14:textId="31A6D093" w:rsidR="007342EE" w:rsidRDefault="00A46A84">
      <w:r>
        <w:t xml:space="preserve">Chine, </w:t>
      </w:r>
      <w:bookmarkStart w:id="0" w:name="_GoBack"/>
      <w:bookmarkEnd w:id="0"/>
      <w:r>
        <w:t>La plus grande ville du monde France 2</w:t>
      </w:r>
    </w:p>
    <w:p w14:paraId="5671AE36" w14:textId="77777777" w:rsidR="00A46A84" w:rsidRDefault="00A46A84"/>
    <w:sectPr w:rsidR="00A46A8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TQxNTMyNLMwNzFT0lEKTi0uzszPAykwrAUA+LHsJiwAAAA="/>
  </w:docVars>
  <w:rsids>
    <w:rsidRoot w:val="005F38AC"/>
    <w:rsid w:val="00115C1F"/>
    <w:rsid w:val="005F38AC"/>
    <w:rsid w:val="0070443F"/>
    <w:rsid w:val="007342EE"/>
    <w:rsid w:val="00A46A84"/>
    <w:rsid w:val="00A73A62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825CBA"/>
  <w15:chartTrackingRefBased/>
  <w15:docId w15:val="{18481D0B-197A-4210-8949-DECB3B139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9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19-11-12T14:10:00Z</dcterms:created>
  <dcterms:modified xsi:type="dcterms:W3CDTF">2019-11-12T14:40:00Z</dcterms:modified>
</cp:coreProperties>
</file>